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04C97BBF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E62E8D">
        <w:rPr>
          <w:b/>
          <w:bCs/>
          <w:color w:val="C45911" w:themeColor="accent2" w:themeShade="BF"/>
          <w:sz w:val="48"/>
          <w:szCs w:val="48"/>
        </w:rPr>
        <w:t>1</w:t>
      </w:r>
      <w:r w:rsidR="00560832">
        <w:rPr>
          <w:b/>
          <w:bCs/>
          <w:color w:val="C45911" w:themeColor="accent2" w:themeShade="BF"/>
          <w:sz w:val="48"/>
          <w:szCs w:val="48"/>
        </w:rPr>
        <w:t>3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741613" w:rsidRDefault="00C44816" w:rsidP="00C44816">
      <w:pPr>
        <w:pStyle w:val="Title"/>
        <w:spacing w:line="360" w:lineRule="auto"/>
        <w:jc w:val="right"/>
        <w:rPr>
          <w:sz w:val="32"/>
          <w:szCs w:val="32"/>
          <w:lang w:val="en-NZ"/>
        </w:rPr>
      </w:pPr>
      <w:r w:rsidRPr="00741613">
        <w:rPr>
          <w:sz w:val="32"/>
          <w:szCs w:val="32"/>
          <w:lang w:val="en-NZ"/>
        </w:rPr>
        <w:t xml:space="preserve">Name </w:t>
      </w:r>
      <w:r w:rsidR="00051DC6" w:rsidRPr="00741613">
        <w:rPr>
          <w:sz w:val="32"/>
          <w:szCs w:val="32"/>
          <w:lang w:val="en-NZ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>Black Board Labxx</w:t>
      </w:r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357F70F3" w:rsidR="00211E6D" w:rsidRPr="00290E99" w:rsidRDefault="005A47FC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9502D18" wp14:editId="721E2D94">
            <wp:extent cx="6400800" cy="5436870"/>
            <wp:effectExtent l="0" t="0" r="0" b="0"/>
            <wp:docPr id="1753612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6B486DFA" w:rsidR="00211E6D" w:rsidRPr="00290E99" w:rsidRDefault="005A47FC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26773E7" wp14:editId="3D68965D">
            <wp:extent cx="6400800" cy="5436870"/>
            <wp:effectExtent l="0" t="0" r="0" b="0"/>
            <wp:docPr id="149153558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535583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74BE6B89" w:rsidR="00051DC6" w:rsidRDefault="005A47FC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9469DA2" wp14:editId="5F0AA23F">
            <wp:extent cx="6400800" cy="5436870"/>
            <wp:effectExtent l="0" t="0" r="0" b="0"/>
            <wp:docPr id="2060979121" name="Picture 3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979121" name="Picture 3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720D8935" w:rsidR="00051DC6" w:rsidRPr="00290E99" w:rsidRDefault="005A47FC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93B9C04" wp14:editId="42CAA234">
            <wp:extent cx="6400800" cy="5436870"/>
            <wp:effectExtent l="0" t="0" r="0" b="0"/>
            <wp:docPr id="95616966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169660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7B784BED" w:rsidR="00051DC6" w:rsidRPr="00051DC6" w:rsidRDefault="005A47FC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C9E79AE" wp14:editId="0EB63512">
            <wp:extent cx="6400800" cy="3443605"/>
            <wp:effectExtent l="0" t="0" r="0" b="4445"/>
            <wp:docPr id="95357226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572269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43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DAC0EF6" w14:textId="77777777" w:rsidR="0015619A" w:rsidRPr="00560832" w:rsidRDefault="0015619A" w:rsidP="00560832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247B1C3" w14:textId="7B79FEA0" w:rsidR="0015619A" w:rsidRPr="00920CE4" w:rsidRDefault="0015619A" w:rsidP="00920CE4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sectPr w:rsidR="0015619A" w:rsidRPr="00920CE4" w:rsidSect="003F23CE">
      <w:headerReference w:type="default" r:id="rId12"/>
      <w:footerReference w:type="even" r:id="rId13"/>
      <w:footerReference w:type="default" r:id="rId14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747AE" w14:textId="77777777" w:rsidR="00CF72B4" w:rsidRDefault="00CF72B4">
      <w:r>
        <w:separator/>
      </w:r>
    </w:p>
  </w:endnote>
  <w:endnote w:type="continuationSeparator" w:id="0">
    <w:p w14:paraId="1BD4BF93" w14:textId="77777777" w:rsidR="00CF72B4" w:rsidRDefault="00CF72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E02BF" w14:textId="77777777" w:rsidR="00CF72B4" w:rsidRDefault="00CF72B4">
      <w:r>
        <w:separator/>
      </w:r>
    </w:p>
  </w:footnote>
  <w:footnote w:type="continuationSeparator" w:id="0">
    <w:p w14:paraId="4EFC8C54" w14:textId="77777777" w:rsidR="00CF72B4" w:rsidRDefault="00CF72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5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5619A"/>
    <w:rsid w:val="0016444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246F9"/>
    <w:rsid w:val="003640D5"/>
    <w:rsid w:val="00364E18"/>
    <w:rsid w:val="003B126E"/>
    <w:rsid w:val="003B4287"/>
    <w:rsid w:val="003C7D5E"/>
    <w:rsid w:val="003D3059"/>
    <w:rsid w:val="003D42B0"/>
    <w:rsid w:val="003E1CE8"/>
    <w:rsid w:val="003F23CE"/>
    <w:rsid w:val="004029E8"/>
    <w:rsid w:val="0042207B"/>
    <w:rsid w:val="004421E2"/>
    <w:rsid w:val="004450C1"/>
    <w:rsid w:val="00446F7A"/>
    <w:rsid w:val="00463E9C"/>
    <w:rsid w:val="00472949"/>
    <w:rsid w:val="00491E4B"/>
    <w:rsid w:val="00494406"/>
    <w:rsid w:val="00497A9A"/>
    <w:rsid w:val="004C051F"/>
    <w:rsid w:val="004E02D5"/>
    <w:rsid w:val="004E1E43"/>
    <w:rsid w:val="00507905"/>
    <w:rsid w:val="005103CD"/>
    <w:rsid w:val="00527C9F"/>
    <w:rsid w:val="00532AA2"/>
    <w:rsid w:val="00536346"/>
    <w:rsid w:val="00560832"/>
    <w:rsid w:val="00582317"/>
    <w:rsid w:val="005859C0"/>
    <w:rsid w:val="005A47FC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1613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0CE4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573D9"/>
    <w:rsid w:val="00B7101B"/>
    <w:rsid w:val="00B73117"/>
    <w:rsid w:val="00BA1462"/>
    <w:rsid w:val="00C048A5"/>
    <w:rsid w:val="00C205DD"/>
    <w:rsid w:val="00C44816"/>
    <w:rsid w:val="00C552FF"/>
    <w:rsid w:val="00C6123A"/>
    <w:rsid w:val="00C7256D"/>
    <w:rsid w:val="00C802AA"/>
    <w:rsid w:val="00C802C8"/>
    <w:rsid w:val="00C95A36"/>
    <w:rsid w:val="00CC1C17"/>
    <w:rsid w:val="00CD0448"/>
    <w:rsid w:val="00CE6125"/>
    <w:rsid w:val="00CF72B4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47EF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54EDB"/>
    <w:rsid w:val="00E628F9"/>
    <w:rsid w:val="00E62E8D"/>
    <w:rsid w:val="00E64BDE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ê Reis de Assis Pereira</cp:lastModifiedBy>
  <cp:revision>12</cp:revision>
  <dcterms:created xsi:type="dcterms:W3CDTF">2023-08-21T23:03:00Z</dcterms:created>
  <dcterms:modified xsi:type="dcterms:W3CDTF">2023-11-16T04:18:00Z</dcterms:modified>
</cp:coreProperties>
</file>